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341D" w:rsidRPr="00371F25" w:rsidRDefault="00CF341D" w:rsidP="00CF341D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  <w:lang w:val="bg-BG"/>
        </w:rPr>
      </w:pPr>
      <w:r w:rsidRPr="00371F25">
        <w:rPr>
          <w:rFonts w:ascii="Times New Roman" w:hAnsi="Times New Roman" w:cs="Times New Roman"/>
          <w:b/>
          <w:bCs/>
          <w:color w:val="auto"/>
          <w:sz w:val="28"/>
          <w:szCs w:val="28"/>
          <w:lang w:val="bg-BG"/>
        </w:rPr>
        <w:t>К О Н С П Е К Т</w:t>
      </w:r>
      <w:bookmarkStart w:id="0" w:name="_GoBack"/>
      <w:bookmarkEnd w:id="0"/>
    </w:p>
    <w:p w:rsidR="00CF341D" w:rsidRPr="00371F25" w:rsidRDefault="00CF341D" w:rsidP="00CF341D">
      <w:pPr>
        <w:pStyle w:val="Default"/>
        <w:jc w:val="center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b/>
          <w:bCs/>
          <w:color w:val="auto"/>
          <w:lang w:val="bg-BG"/>
        </w:rPr>
        <w:t>за провеждане на конкурсен изпит за обучение по докторска програма</w:t>
      </w:r>
    </w:p>
    <w:p w:rsidR="00CF341D" w:rsidRPr="00371F25" w:rsidRDefault="00CF341D" w:rsidP="00CF341D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lang w:val="bg-BG"/>
        </w:rPr>
      </w:pPr>
      <w:r w:rsidRPr="00371F25">
        <w:rPr>
          <w:rFonts w:ascii="Times New Roman" w:hAnsi="Times New Roman" w:cs="Times New Roman"/>
          <w:b/>
          <w:bCs/>
          <w:color w:val="auto"/>
          <w:lang w:val="bg-BG"/>
        </w:rPr>
        <w:t>ФАРМАЦЕВТИЧНА ХИМИЯ И ФАРМАЦЕВТИЧЕН АНАЛИЗ</w:t>
      </w:r>
    </w:p>
    <w:p w:rsidR="00CF341D" w:rsidRPr="00371F25" w:rsidRDefault="00CF341D" w:rsidP="00CF341D">
      <w:pPr>
        <w:pStyle w:val="Default"/>
        <w:spacing w:before="120"/>
        <w:ind w:left="7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b/>
          <w:bCs/>
          <w:color w:val="auto"/>
          <w:lang w:val="bg-BG"/>
        </w:rPr>
        <w:t>в Софийски университет „Св. Климент Охридски“</w:t>
      </w:r>
    </w:p>
    <w:p w:rsidR="00CF341D" w:rsidRPr="00371F25" w:rsidRDefault="00CF341D" w:rsidP="00CF341D">
      <w:pPr>
        <w:pStyle w:val="Default"/>
        <w:spacing w:before="120"/>
        <w:ind w:left="720"/>
        <w:jc w:val="both"/>
        <w:rPr>
          <w:rFonts w:ascii="Times New Roman" w:hAnsi="Times New Roman" w:cs="Times New Roman"/>
          <w:color w:val="auto"/>
          <w:lang w:val="bg-BG"/>
        </w:rPr>
      </w:pP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Общ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ест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Инхалацион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неинхалацион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ест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Локал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aнест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Седативни и сънотворни лекарства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ксиоли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(транквилизатори)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психо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(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невролеп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). Атипич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психо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депресант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Селектив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инхибито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н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серотониновия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реъптейк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(SSRI). Селективни и неселективни МАО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инхибито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Атипич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депресант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Стимуланти на ЦНС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сихостимулант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сихоенерг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Ноотроп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 и централ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вазодилатато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Лекарства повлияващи метаболитните процеси в мозък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епилепт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паркинсонов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Опиоид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алг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Природни,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олусинтет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синтетич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опиоид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гонист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Смесе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гонист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-антагонисти и антагонисти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Неопиоид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алг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Нестероид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противовъзпалителни лекарства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пир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мигреноз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препарати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арасимпатикомим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арасимпатиколи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(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холинерг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антагонисти,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холинерг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блоке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). Нервно-мускулн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блоке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Лекарства, влияещи върху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симпатиковия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дял на ВНС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Катехолами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>. α- и β-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дреномиме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дренерг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антагонисти (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дреноли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>). α- и β-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дреноблоке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Лекарства за лечение на артериална хипертония. Калциеви антагонисти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вазодилатато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Инхибито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н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гиотензин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-конвертиращия ензим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Диуретици.Кардиотон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(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инотроп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) средства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стенокард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аритм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Липидопонижаващ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Лекарства повлияващ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хемостазата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тромбозата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хемораг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фибриноли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Антикоагуланти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тромбоз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 –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тромбоцит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агрегант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фибриноли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астмат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Бронходилатато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Лекарства с противовъзпалително действие. Лекарства, стабилизиращ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мастоцитите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тусив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Експекторант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муколитиц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хистаминов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алерг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Антагонисти на Н1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хистаминовите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рецептори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Противоязвени лекарства. Антагонисти на Н2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хистаминовите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рецептори. Селективни антагонисти н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мускариновите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рецептори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Инхибитор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н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ротонната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помпа и др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емет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lastRenderedPageBreak/>
        <w:t xml:space="preserve">Лекарства, повлияващи ендокриннат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сиситема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диабет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Кортикостероиди. Полови хормони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Лекарства за лечение на инфекциозни заболявания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бактериал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Сулфонамиди,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иримидинов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производни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хиноло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Производни н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нитрофурана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>Антибиотици. β-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Лактам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антибиотици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миногликозид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антибиотици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Тетрацикли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макролид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замици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Хлорамфеникол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производни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микобактериал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 –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ротивотуберкулоз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лепроз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Лекарства за лечение н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ротозой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нфекции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маларий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Лекарства за лечение на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мебиаза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лайшманиоза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трипаносомоза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и др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микот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(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ротивогъб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) лекарств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ротивотумор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(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нтинеопластич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) лекарства. </w:t>
      </w:r>
    </w:p>
    <w:p w:rsidR="00953B9C" w:rsidRPr="00371F25" w:rsidRDefault="00953B9C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Противовирусни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лекарства. </w:t>
      </w:r>
    </w:p>
    <w:p w:rsidR="00F569A0" w:rsidRPr="00371F25" w:rsidRDefault="001F12C0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>Основните фармакопейни изпитвания за потвърждаване на идентичност. Изпитвания за идентичност на йони и функционални групи.</w:t>
      </w:r>
    </w:p>
    <w:p w:rsidR="00F00420" w:rsidRPr="00371F25" w:rsidRDefault="00F00420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Фармакопеен титриметричен количествен анализ. Киселинно-основно титруване във водна </w:t>
      </w:r>
      <w:r w:rsidR="00074294" w:rsidRPr="00371F25">
        <w:rPr>
          <w:rFonts w:ascii="Times New Roman" w:hAnsi="Times New Roman" w:cs="Times New Roman"/>
          <w:color w:val="auto"/>
          <w:lang w:val="bg-BG"/>
        </w:rPr>
        <w:t xml:space="preserve">и неводна </w:t>
      </w:r>
      <w:r w:rsidRPr="00371F25">
        <w:rPr>
          <w:rFonts w:ascii="Times New Roman" w:hAnsi="Times New Roman" w:cs="Times New Roman"/>
          <w:color w:val="auto"/>
          <w:lang w:val="bg-BG"/>
        </w:rPr>
        <w:t>среда</w:t>
      </w:r>
      <w:r w:rsidR="00074294" w:rsidRPr="00371F25">
        <w:rPr>
          <w:rFonts w:ascii="Times New Roman" w:hAnsi="Times New Roman" w:cs="Times New Roman"/>
          <w:color w:val="auto"/>
        </w:rPr>
        <w:t>.</w:t>
      </w:r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Аргентометрично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 титруване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Комплексометрия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Йодометрия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Броматометрия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 xml:space="preserve">. </w:t>
      </w:r>
      <w:proofErr w:type="spellStart"/>
      <w:r w:rsidRPr="00371F25">
        <w:rPr>
          <w:rFonts w:ascii="Times New Roman" w:hAnsi="Times New Roman" w:cs="Times New Roman"/>
          <w:color w:val="auto"/>
          <w:lang w:val="bg-BG"/>
        </w:rPr>
        <w:t>Нитритометрия</w:t>
      </w:r>
      <w:proofErr w:type="spellEnd"/>
      <w:r w:rsidRPr="00371F25">
        <w:rPr>
          <w:rFonts w:ascii="Times New Roman" w:hAnsi="Times New Roman" w:cs="Times New Roman"/>
          <w:color w:val="auto"/>
          <w:lang w:val="bg-BG"/>
        </w:rPr>
        <w:t>.</w:t>
      </w:r>
    </w:p>
    <w:p w:rsidR="00F00420" w:rsidRPr="00371F25" w:rsidRDefault="00F00420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>Хроматографски методи за анализ. Видове хроматографски техники</w:t>
      </w:r>
      <w:r w:rsidR="00074294" w:rsidRPr="00371F25">
        <w:rPr>
          <w:rFonts w:ascii="Times New Roman" w:hAnsi="Times New Roman" w:cs="Times New Roman"/>
          <w:color w:val="auto"/>
          <w:lang w:val="bg-BG"/>
        </w:rPr>
        <w:t xml:space="preserve"> -</w:t>
      </w:r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r w:rsidR="00074294" w:rsidRPr="00371F25">
        <w:rPr>
          <w:rFonts w:ascii="Times New Roman" w:hAnsi="Times New Roman" w:cs="Times New Roman"/>
          <w:color w:val="auto"/>
          <w:lang w:val="bg-BG"/>
        </w:rPr>
        <w:t>т</w:t>
      </w:r>
      <w:r w:rsidRPr="00371F25">
        <w:rPr>
          <w:rFonts w:ascii="Times New Roman" w:hAnsi="Times New Roman" w:cs="Times New Roman"/>
          <w:color w:val="auto"/>
          <w:lang w:val="bg-BG"/>
        </w:rPr>
        <w:t>ънкослойна хроматография</w:t>
      </w:r>
      <w:r w:rsidR="00074294" w:rsidRPr="00371F25">
        <w:rPr>
          <w:rFonts w:ascii="Times New Roman" w:hAnsi="Times New Roman" w:cs="Times New Roman"/>
          <w:color w:val="auto"/>
          <w:lang w:val="bg-BG"/>
        </w:rPr>
        <w:t>,</w:t>
      </w:r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r w:rsidR="00074294" w:rsidRPr="00371F25">
        <w:rPr>
          <w:rFonts w:ascii="Times New Roman" w:hAnsi="Times New Roman" w:cs="Times New Roman"/>
          <w:color w:val="auto"/>
          <w:lang w:val="bg-BG"/>
        </w:rPr>
        <w:t>г</w:t>
      </w:r>
      <w:r w:rsidRPr="00371F25">
        <w:rPr>
          <w:rFonts w:ascii="Times New Roman" w:hAnsi="Times New Roman" w:cs="Times New Roman"/>
          <w:color w:val="auto"/>
          <w:lang w:val="bg-BG"/>
        </w:rPr>
        <w:t>азова хроматография</w:t>
      </w:r>
      <w:r w:rsidR="00074294" w:rsidRPr="00371F25">
        <w:rPr>
          <w:rFonts w:ascii="Times New Roman" w:hAnsi="Times New Roman" w:cs="Times New Roman"/>
          <w:color w:val="auto"/>
          <w:lang w:val="bg-BG"/>
        </w:rPr>
        <w:t xml:space="preserve"> и</w:t>
      </w:r>
      <w:r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r w:rsidR="00074294" w:rsidRPr="00371F25">
        <w:rPr>
          <w:rFonts w:ascii="Times New Roman" w:hAnsi="Times New Roman" w:cs="Times New Roman"/>
          <w:color w:val="auto"/>
          <w:lang w:val="bg-BG"/>
        </w:rPr>
        <w:t>в</w:t>
      </w:r>
      <w:r w:rsidRPr="00371F25">
        <w:rPr>
          <w:rFonts w:ascii="Times New Roman" w:hAnsi="Times New Roman" w:cs="Times New Roman"/>
          <w:color w:val="auto"/>
          <w:lang w:val="bg-BG"/>
        </w:rPr>
        <w:t>исокоефективна течна хроматография. Приложения във фармацевтичния анализ.</w:t>
      </w:r>
    </w:p>
    <w:p w:rsidR="00F00420" w:rsidRPr="00371F25" w:rsidRDefault="009F051D" w:rsidP="002762DC">
      <w:pPr>
        <w:pStyle w:val="Header"/>
        <w:numPr>
          <w:ilvl w:val="0"/>
          <w:numId w:val="2"/>
        </w:numPr>
        <w:tabs>
          <w:tab w:val="clear" w:pos="4680"/>
          <w:tab w:val="clear" w:pos="9360"/>
          <w:tab w:val="center" w:pos="4153"/>
          <w:tab w:val="right" w:pos="8306"/>
        </w:tabs>
        <w:spacing w:before="1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sz w:val="24"/>
          <w:szCs w:val="24"/>
          <w:lang w:val="bg-BG"/>
        </w:rPr>
        <w:t>Спектрални методи за анализ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-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>с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>пектрофотометрия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във видимата и ултравиолетовата област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(</w:t>
      </w:r>
      <w:r w:rsidR="00074294" w:rsidRPr="00371F25">
        <w:rPr>
          <w:rFonts w:ascii="Times New Roman" w:hAnsi="Times New Roman" w:cs="Times New Roman"/>
          <w:lang w:val="bg-BG"/>
        </w:rPr>
        <w:t>UV/VIS)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>,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>и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>нфрачервена спектроскопия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(</w:t>
      </w:r>
      <w:r w:rsidR="00074294" w:rsidRPr="00371F25">
        <w:rPr>
          <w:rFonts w:ascii="Times New Roman" w:hAnsi="Times New Roman" w:cs="Times New Roman"/>
          <w:lang w:val="bg-BG"/>
        </w:rPr>
        <w:t>IR)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>,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>я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>дрено магнитен резонанс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(</w:t>
      </w:r>
      <w:r w:rsidR="00074294" w:rsidRPr="00371F25">
        <w:rPr>
          <w:rFonts w:ascii="Times New Roman" w:hAnsi="Times New Roman" w:cs="Times New Roman"/>
          <w:lang w:val="bg-BG"/>
        </w:rPr>
        <w:t>NMR)</w:t>
      </w:r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и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>м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>асспектрометрия</w:t>
      </w:r>
      <w:proofErr w:type="spellEnd"/>
      <w:r w:rsidR="00074294"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(</w:t>
      </w:r>
      <w:r w:rsidR="00074294" w:rsidRPr="00371F25">
        <w:rPr>
          <w:rFonts w:ascii="Times New Roman" w:hAnsi="Times New Roman" w:cs="Times New Roman"/>
          <w:lang w:val="bg-BG"/>
        </w:rPr>
        <w:t>MS)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F00420" w:rsidRPr="00371F25" w:rsidRDefault="00CF341D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>Приложение на UV/VIS спектроскопията за ф</w:t>
      </w:r>
      <w:r w:rsidR="009F051D" w:rsidRPr="00371F25">
        <w:rPr>
          <w:rFonts w:ascii="Times New Roman" w:hAnsi="Times New Roman" w:cs="Times New Roman"/>
          <w:color w:val="auto"/>
          <w:lang w:val="bg-BG"/>
        </w:rPr>
        <w:t>армакопеен количествен анализ на активно вещество</w:t>
      </w:r>
      <w:r w:rsidR="001F12C0" w:rsidRPr="00371F25">
        <w:rPr>
          <w:rFonts w:ascii="Times New Roman" w:hAnsi="Times New Roman" w:cs="Times New Roman"/>
          <w:color w:val="auto"/>
        </w:rPr>
        <w:t xml:space="preserve"> </w:t>
      </w:r>
      <w:r w:rsidR="001F12C0" w:rsidRPr="00371F25">
        <w:rPr>
          <w:rFonts w:ascii="Times New Roman" w:hAnsi="Times New Roman" w:cs="Times New Roman"/>
          <w:color w:val="auto"/>
          <w:lang w:val="bg-BG"/>
        </w:rPr>
        <w:t>в</w:t>
      </w:r>
      <w:r w:rsidR="009F051D" w:rsidRPr="00371F25">
        <w:rPr>
          <w:rFonts w:ascii="Times New Roman" w:hAnsi="Times New Roman" w:cs="Times New Roman"/>
          <w:color w:val="auto"/>
          <w:lang w:val="bg-BG"/>
        </w:rPr>
        <w:t xml:space="preserve"> лекарствен</w:t>
      </w:r>
      <w:r w:rsidR="001F12C0" w:rsidRPr="00371F25">
        <w:rPr>
          <w:rFonts w:ascii="Times New Roman" w:hAnsi="Times New Roman" w:cs="Times New Roman"/>
          <w:color w:val="auto"/>
          <w:lang w:val="bg-BG"/>
        </w:rPr>
        <w:t>и</w:t>
      </w:r>
      <w:r w:rsidR="009F051D" w:rsidRPr="00371F25">
        <w:rPr>
          <w:rFonts w:ascii="Times New Roman" w:hAnsi="Times New Roman" w:cs="Times New Roman"/>
          <w:color w:val="auto"/>
          <w:lang w:val="bg-BG"/>
        </w:rPr>
        <w:t xml:space="preserve"> форм</w:t>
      </w:r>
      <w:r w:rsidR="001F12C0" w:rsidRPr="00371F25">
        <w:rPr>
          <w:rFonts w:ascii="Times New Roman" w:hAnsi="Times New Roman" w:cs="Times New Roman"/>
          <w:color w:val="auto"/>
          <w:lang w:val="bg-BG"/>
        </w:rPr>
        <w:t>и. О</w:t>
      </w:r>
      <w:r w:rsidR="009F051D" w:rsidRPr="00371F25">
        <w:rPr>
          <w:rFonts w:ascii="Times New Roman" w:hAnsi="Times New Roman" w:cs="Times New Roman"/>
          <w:color w:val="auto"/>
          <w:lang w:val="bg-BG"/>
        </w:rPr>
        <w:t>пределяне степен на разтваряне на активно вещество от лекарствен продукт (</w:t>
      </w:r>
      <w:proofErr w:type="spellStart"/>
      <w:r w:rsidR="009F051D" w:rsidRPr="00371F25">
        <w:rPr>
          <w:rFonts w:ascii="Times New Roman" w:hAnsi="Times New Roman" w:cs="Times New Roman"/>
          <w:color w:val="auto"/>
          <w:lang w:val="bg-BG"/>
        </w:rPr>
        <w:t>Dissolution</w:t>
      </w:r>
      <w:proofErr w:type="spellEnd"/>
      <w:r w:rsidR="009F051D"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proofErr w:type="spellStart"/>
      <w:r w:rsidR="009F051D" w:rsidRPr="00371F25">
        <w:rPr>
          <w:rFonts w:ascii="Times New Roman" w:hAnsi="Times New Roman" w:cs="Times New Roman"/>
          <w:color w:val="auto"/>
          <w:lang w:val="bg-BG"/>
        </w:rPr>
        <w:t>test</w:t>
      </w:r>
      <w:proofErr w:type="spellEnd"/>
      <w:r w:rsidR="009F051D" w:rsidRPr="00371F25">
        <w:rPr>
          <w:rFonts w:ascii="Times New Roman" w:hAnsi="Times New Roman" w:cs="Times New Roman"/>
          <w:color w:val="auto"/>
          <w:lang w:val="bg-BG"/>
        </w:rPr>
        <w:t xml:space="preserve">). </w:t>
      </w:r>
    </w:p>
    <w:p w:rsidR="009F051D" w:rsidRPr="00371F25" w:rsidRDefault="00CF341D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 xml:space="preserve">Инфрачервена </w:t>
      </w:r>
      <w:r w:rsidR="009F051D" w:rsidRPr="00371F25">
        <w:rPr>
          <w:rFonts w:ascii="Times New Roman" w:hAnsi="Times New Roman" w:cs="Times New Roman"/>
          <w:color w:val="auto"/>
          <w:lang w:val="bg-BG"/>
        </w:rPr>
        <w:t>спектроскопия за фармакопеен анализ</w:t>
      </w:r>
      <w:r w:rsidRPr="00371F25">
        <w:rPr>
          <w:rFonts w:ascii="Times New Roman" w:hAnsi="Times New Roman" w:cs="Times New Roman"/>
          <w:color w:val="auto"/>
          <w:lang w:val="bg-BG"/>
        </w:rPr>
        <w:t>:</w:t>
      </w:r>
      <w:r w:rsidR="009F051D" w:rsidRPr="00371F25">
        <w:rPr>
          <w:rFonts w:ascii="Times New Roman" w:hAnsi="Times New Roman" w:cs="Times New Roman"/>
          <w:color w:val="auto"/>
          <w:lang w:val="bg-BG"/>
        </w:rPr>
        <w:t xml:space="preserve"> </w:t>
      </w:r>
      <w:r w:rsidRPr="00371F25">
        <w:rPr>
          <w:rFonts w:ascii="Times New Roman" w:hAnsi="Times New Roman" w:cs="Times New Roman"/>
          <w:color w:val="auto"/>
          <w:lang w:val="bg-BG"/>
        </w:rPr>
        <w:t>х</w:t>
      </w:r>
      <w:r w:rsidR="009F051D" w:rsidRPr="00371F25">
        <w:rPr>
          <w:rFonts w:ascii="Times New Roman" w:hAnsi="Times New Roman" w:cs="Times New Roman"/>
          <w:color w:val="auto"/>
          <w:lang w:val="bg-BG"/>
        </w:rPr>
        <w:t>арактеристични честоти на основни функционални групи; приложение за структурен анализ и идентичност на лекарствени вещества</w:t>
      </w:r>
      <w:r w:rsidRPr="00371F25">
        <w:rPr>
          <w:rFonts w:ascii="Times New Roman" w:hAnsi="Times New Roman" w:cs="Times New Roman"/>
          <w:color w:val="auto"/>
          <w:lang w:val="bg-BG"/>
        </w:rPr>
        <w:t>.</w:t>
      </w:r>
      <w:r w:rsidR="00977D45" w:rsidRPr="00371F25">
        <w:rPr>
          <w:rFonts w:ascii="Times New Roman" w:hAnsi="Times New Roman" w:cs="Times New Roman"/>
          <w:bCs/>
          <w:iCs/>
          <w:color w:val="auto"/>
          <w:lang w:val="bg-BG"/>
        </w:rPr>
        <w:t xml:space="preserve"> Комбинирано приложение на </w:t>
      </w:r>
      <w:r w:rsidR="00977D45" w:rsidRPr="00371F25">
        <w:rPr>
          <w:rFonts w:ascii="Times New Roman" w:hAnsi="Times New Roman" w:cs="Times New Roman"/>
          <w:color w:val="auto"/>
          <w:lang w:val="bg-BG"/>
        </w:rPr>
        <w:t xml:space="preserve">UV/VIS, IR, NMR и MS </w:t>
      </w:r>
      <w:r w:rsidR="00977D45" w:rsidRPr="00371F25">
        <w:rPr>
          <w:rFonts w:ascii="Times New Roman" w:hAnsi="Times New Roman" w:cs="Times New Roman"/>
          <w:bCs/>
          <w:iCs/>
          <w:color w:val="auto"/>
          <w:lang w:val="bg-BG"/>
        </w:rPr>
        <w:t>спектрални методи за структурен анализ на лекарства, полупродукти и суровини.</w:t>
      </w:r>
    </w:p>
    <w:p w:rsidR="001F12C0" w:rsidRPr="00371F25" w:rsidRDefault="001F12C0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>Контрол на качеството на лекарствата: фармакопейни методи за изпитване на чистота, примеси, граници за съдържание на примеси.</w:t>
      </w:r>
    </w:p>
    <w:p w:rsidR="009D0680" w:rsidRPr="00371F25" w:rsidRDefault="001F12C0" w:rsidP="002762DC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>Фармакопейни изисквания и документация за качеството на активните и помощните вещества за фармацевтична употреба.</w:t>
      </w:r>
    </w:p>
    <w:p w:rsidR="009D0680" w:rsidRPr="00371F25" w:rsidRDefault="009D0680" w:rsidP="009D0680">
      <w:pPr>
        <w:pStyle w:val="Default"/>
        <w:numPr>
          <w:ilvl w:val="0"/>
          <w:numId w:val="2"/>
        </w:numPr>
        <w:spacing w:before="120"/>
        <w:jc w:val="both"/>
        <w:rPr>
          <w:rFonts w:ascii="Times New Roman" w:hAnsi="Times New Roman" w:cs="Times New Roman"/>
          <w:color w:val="auto"/>
          <w:lang w:val="bg-BG"/>
        </w:rPr>
      </w:pPr>
      <w:r w:rsidRPr="00371F25">
        <w:rPr>
          <w:rFonts w:ascii="Times New Roman" w:hAnsi="Times New Roman" w:cs="Times New Roman"/>
          <w:color w:val="auto"/>
          <w:lang w:val="bg-BG"/>
        </w:rPr>
        <w:t>Добра лабораторна практика. Аналитична документация. Валидиране на аналитични методики.</w:t>
      </w:r>
    </w:p>
    <w:p w:rsidR="00F00420" w:rsidRPr="00371F25" w:rsidRDefault="00F00420" w:rsidP="00F00420">
      <w:pPr>
        <w:pStyle w:val="Default"/>
        <w:rPr>
          <w:rFonts w:ascii="Times New Roman" w:hAnsi="Times New Roman" w:cs="Times New Roman"/>
          <w:color w:val="auto"/>
          <w:lang w:val="bg-BG"/>
        </w:rPr>
      </w:pPr>
    </w:p>
    <w:p w:rsidR="00F00420" w:rsidRPr="00371F25" w:rsidRDefault="00F00420" w:rsidP="00F00420">
      <w:pPr>
        <w:pStyle w:val="Default"/>
        <w:rPr>
          <w:rFonts w:ascii="Times New Roman" w:hAnsi="Times New Roman" w:cs="Times New Roman"/>
          <w:color w:val="auto"/>
          <w:lang w:val="bg-BG"/>
        </w:rPr>
      </w:pPr>
    </w:p>
    <w:p w:rsidR="00953B9C" w:rsidRPr="00371F25" w:rsidRDefault="00953B9C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074294" w:rsidRPr="00371F25" w:rsidRDefault="00074294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147F4F" w:rsidRPr="00371F25" w:rsidRDefault="00147F4F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147F4F" w:rsidRPr="00371F25" w:rsidRDefault="00147F4F" w:rsidP="00147F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b/>
          <w:bCs/>
          <w:i/>
          <w:iCs/>
          <w:sz w:val="24"/>
          <w:szCs w:val="24"/>
          <w:lang w:val="bg-BG"/>
        </w:rPr>
        <w:t>Библиография</w:t>
      </w:r>
    </w:p>
    <w:p w:rsidR="00147F4F" w:rsidRPr="00371F25" w:rsidRDefault="00147F4F" w:rsidP="00147F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:rsidR="00147F4F" w:rsidRPr="00371F25" w:rsidRDefault="00147F4F" w:rsidP="00147F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b/>
          <w:bCs/>
          <w:i/>
          <w:iCs/>
          <w:sz w:val="24"/>
          <w:szCs w:val="24"/>
          <w:lang w:val="bg-BG"/>
        </w:rPr>
        <w:t xml:space="preserve">Основна: </w:t>
      </w:r>
    </w:p>
    <w:p w:rsidR="00147F4F" w:rsidRPr="00371F25" w:rsidRDefault="00147F4F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8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71F25">
        <w:rPr>
          <w:rFonts w:ascii="Times New Roman" w:hAnsi="Times New Roman" w:cs="Times New Roman"/>
          <w:sz w:val="24"/>
          <w:szCs w:val="24"/>
        </w:rPr>
        <w:t xml:space="preserve">A. Kar, </w:t>
      </w:r>
      <w:r w:rsidRPr="00371F25">
        <w:rPr>
          <w:rFonts w:ascii="Times New Roman" w:hAnsi="Times New Roman" w:cs="Times New Roman"/>
          <w:i/>
          <w:sz w:val="24"/>
          <w:szCs w:val="24"/>
        </w:rPr>
        <w:t>Medicinal Chemistry</w:t>
      </w:r>
      <w:r w:rsidRPr="00371F25">
        <w:rPr>
          <w:rFonts w:ascii="Times New Roman" w:hAnsi="Times New Roman" w:cs="Times New Roman"/>
          <w:sz w:val="24"/>
          <w:szCs w:val="24"/>
        </w:rPr>
        <w:t>, Anshan Ltd., 2006</w:t>
      </w:r>
      <w:r w:rsidR="00374541" w:rsidRPr="00371F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147F4F" w:rsidRPr="00371F25" w:rsidRDefault="00147F4F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8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71F25">
        <w:rPr>
          <w:rFonts w:ascii="Times New Roman" w:hAnsi="Times New Roman" w:cs="Times New Roman"/>
          <w:sz w:val="24"/>
          <w:szCs w:val="24"/>
        </w:rPr>
        <w:t>Jie</w:t>
      </w:r>
      <w:proofErr w:type="spellEnd"/>
      <w:r w:rsidRPr="00371F25">
        <w:rPr>
          <w:rFonts w:ascii="Times New Roman" w:hAnsi="Times New Roman" w:cs="Times New Roman"/>
          <w:sz w:val="24"/>
          <w:szCs w:val="24"/>
        </w:rPr>
        <w:t xml:space="preserve"> Jack Li, D. Johnson, </w:t>
      </w:r>
      <w:r w:rsidRPr="00371F25">
        <w:rPr>
          <w:rFonts w:ascii="Times New Roman" w:hAnsi="Times New Roman" w:cs="Times New Roman"/>
          <w:i/>
          <w:sz w:val="24"/>
          <w:szCs w:val="24"/>
        </w:rPr>
        <w:t>Modern Drug Synthesis</w:t>
      </w:r>
      <w:r w:rsidRPr="00371F25">
        <w:rPr>
          <w:rFonts w:ascii="Times New Roman" w:hAnsi="Times New Roman" w:cs="Times New Roman"/>
          <w:sz w:val="24"/>
          <w:szCs w:val="24"/>
        </w:rPr>
        <w:t>, Wiley, 2010</w:t>
      </w:r>
      <w:r w:rsidR="00374541" w:rsidRPr="00371F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147F4F" w:rsidRPr="00371F25" w:rsidRDefault="00064AEA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8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71F25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Pr="00371F25">
        <w:rPr>
          <w:rFonts w:ascii="Times New Roman" w:hAnsi="Times New Roman" w:cs="Times New Roman"/>
          <w:sz w:val="24"/>
          <w:szCs w:val="24"/>
        </w:rPr>
        <w:t>Alagarsamy</w:t>
      </w:r>
      <w:proofErr w:type="spellEnd"/>
      <w:r w:rsidRPr="00371F25">
        <w:rPr>
          <w:rFonts w:ascii="Times New Roman" w:hAnsi="Times New Roman" w:cs="Times New Roman"/>
          <w:sz w:val="24"/>
          <w:szCs w:val="24"/>
        </w:rPr>
        <w:t xml:space="preserve">, </w:t>
      </w:r>
      <w:r w:rsidRPr="00371F25">
        <w:rPr>
          <w:rFonts w:ascii="Times New Roman" w:hAnsi="Times New Roman" w:cs="Times New Roman"/>
          <w:i/>
          <w:sz w:val="24"/>
          <w:szCs w:val="24"/>
        </w:rPr>
        <w:t>Textbook of Medicinal Chemistry</w:t>
      </w:r>
      <w:r w:rsidR="003C0DEC" w:rsidRPr="00371F25">
        <w:rPr>
          <w:rFonts w:ascii="Times New Roman" w:hAnsi="Times New Roman" w:cs="Times New Roman"/>
          <w:sz w:val="24"/>
          <w:szCs w:val="24"/>
        </w:rPr>
        <w:t>,</w:t>
      </w:r>
      <w:r w:rsidRPr="00371F25">
        <w:rPr>
          <w:rFonts w:ascii="Times New Roman" w:hAnsi="Times New Roman" w:cs="Times New Roman"/>
          <w:sz w:val="24"/>
          <w:szCs w:val="24"/>
        </w:rPr>
        <w:t xml:space="preserve"> CBS Publishers &amp; </w:t>
      </w:r>
      <w:r w:rsidR="003C0DEC" w:rsidRPr="00371F25">
        <w:rPr>
          <w:rFonts w:ascii="Times New Roman" w:hAnsi="Times New Roman" w:cs="Times New Roman"/>
          <w:sz w:val="24"/>
          <w:szCs w:val="24"/>
        </w:rPr>
        <w:t>Distributors, 2016</w:t>
      </w:r>
      <w:r w:rsidR="00374541" w:rsidRPr="00371F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147F4F" w:rsidRPr="00371F25" w:rsidRDefault="00147F4F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8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71F25"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Pr="00371F25">
        <w:rPr>
          <w:rFonts w:ascii="Times New Roman" w:hAnsi="Times New Roman" w:cs="Times New Roman"/>
          <w:sz w:val="24"/>
          <w:szCs w:val="24"/>
        </w:rPr>
        <w:t>Lednicer</w:t>
      </w:r>
      <w:proofErr w:type="spellEnd"/>
      <w:r w:rsidRPr="00371F25">
        <w:rPr>
          <w:rFonts w:ascii="Times New Roman" w:hAnsi="Times New Roman" w:cs="Times New Roman"/>
          <w:sz w:val="24"/>
          <w:szCs w:val="24"/>
        </w:rPr>
        <w:t xml:space="preserve"> et. al., </w:t>
      </w:r>
      <w:r w:rsidRPr="00371F25">
        <w:rPr>
          <w:rFonts w:ascii="Times New Roman" w:hAnsi="Times New Roman" w:cs="Times New Roman"/>
          <w:i/>
          <w:sz w:val="24"/>
          <w:szCs w:val="24"/>
        </w:rPr>
        <w:t>The Organic Chemistry of Drug Synthesis</w:t>
      </w:r>
      <w:r w:rsidRPr="00371F25">
        <w:rPr>
          <w:rFonts w:ascii="Times New Roman" w:hAnsi="Times New Roman" w:cs="Times New Roman"/>
          <w:sz w:val="24"/>
          <w:szCs w:val="24"/>
        </w:rPr>
        <w:t>, Vol 1-7, John Wiley &amp; Sons</w:t>
      </w:r>
    </w:p>
    <w:p w:rsidR="00147F4F" w:rsidRPr="00371F25" w:rsidRDefault="00147F4F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8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71F25">
        <w:rPr>
          <w:rFonts w:ascii="Times New Roman" w:hAnsi="Times New Roman" w:cs="Times New Roman"/>
          <w:sz w:val="24"/>
          <w:szCs w:val="24"/>
        </w:rPr>
        <w:t xml:space="preserve">G. Patrick, An </w:t>
      </w:r>
      <w:r w:rsidRPr="00371F25">
        <w:rPr>
          <w:rFonts w:ascii="Times New Roman" w:hAnsi="Times New Roman" w:cs="Times New Roman"/>
          <w:i/>
          <w:sz w:val="24"/>
          <w:szCs w:val="24"/>
        </w:rPr>
        <w:t>Introduction to Medicinal Chemistry</w:t>
      </w:r>
      <w:r w:rsidRPr="00371F25">
        <w:rPr>
          <w:rFonts w:ascii="Times New Roman" w:hAnsi="Times New Roman" w:cs="Times New Roman"/>
          <w:sz w:val="24"/>
          <w:szCs w:val="24"/>
        </w:rPr>
        <w:t>, 4 ed., Oxford, 1995</w:t>
      </w:r>
      <w:r w:rsidR="00374541" w:rsidRPr="00371F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147F4F" w:rsidRPr="00371F25" w:rsidRDefault="00147F4F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8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71F25">
        <w:rPr>
          <w:rFonts w:ascii="Times New Roman" w:hAnsi="Times New Roman" w:cs="Times New Roman"/>
          <w:sz w:val="24"/>
          <w:szCs w:val="24"/>
        </w:rPr>
        <w:t>Jie</w:t>
      </w:r>
      <w:proofErr w:type="spellEnd"/>
      <w:r w:rsidRPr="00371F25">
        <w:rPr>
          <w:rFonts w:ascii="Times New Roman" w:hAnsi="Times New Roman" w:cs="Times New Roman"/>
          <w:sz w:val="24"/>
          <w:szCs w:val="24"/>
        </w:rPr>
        <w:t xml:space="preserve"> Jack Li, D. Johnson, D. </w:t>
      </w:r>
      <w:proofErr w:type="spellStart"/>
      <w:r w:rsidRPr="00371F25">
        <w:rPr>
          <w:rFonts w:ascii="Times New Roman" w:hAnsi="Times New Roman" w:cs="Times New Roman"/>
          <w:sz w:val="24"/>
          <w:szCs w:val="24"/>
        </w:rPr>
        <w:t>Sliskovic</w:t>
      </w:r>
      <w:proofErr w:type="spellEnd"/>
      <w:r w:rsidRPr="00371F25">
        <w:rPr>
          <w:rFonts w:ascii="Times New Roman" w:hAnsi="Times New Roman" w:cs="Times New Roman"/>
          <w:sz w:val="24"/>
          <w:szCs w:val="24"/>
        </w:rPr>
        <w:t xml:space="preserve">, B. Roth, </w:t>
      </w:r>
      <w:r w:rsidRPr="00371F25">
        <w:rPr>
          <w:rFonts w:ascii="Times New Roman" w:hAnsi="Times New Roman" w:cs="Times New Roman"/>
          <w:i/>
          <w:sz w:val="24"/>
          <w:szCs w:val="24"/>
        </w:rPr>
        <w:t>Contemporary Drug Synthesis</w:t>
      </w:r>
      <w:r w:rsidRPr="00371F25">
        <w:rPr>
          <w:rFonts w:ascii="Times New Roman" w:hAnsi="Times New Roman" w:cs="Times New Roman"/>
          <w:sz w:val="24"/>
          <w:szCs w:val="24"/>
        </w:rPr>
        <w:t>, Wiley-</w:t>
      </w:r>
      <w:proofErr w:type="spellStart"/>
      <w:r w:rsidRPr="00371F25">
        <w:rPr>
          <w:rFonts w:ascii="Times New Roman" w:hAnsi="Times New Roman" w:cs="Times New Roman"/>
          <w:sz w:val="24"/>
          <w:szCs w:val="24"/>
        </w:rPr>
        <w:t>Interscience</w:t>
      </w:r>
      <w:proofErr w:type="spellEnd"/>
      <w:r w:rsidRPr="00371F25">
        <w:rPr>
          <w:rFonts w:ascii="Times New Roman" w:hAnsi="Times New Roman" w:cs="Times New Roman"/>
          <w:sz w:val="24"/>
          <w:szCs w:val="24"/>
        </w:rPr>
        <w:t>, 2004</w:t>
      </w:r>
      <w:r w:rsidR="00374541" w:rsidRPr="00371F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147F4F" w:rsidRPr="00371F25" w:rsidRDefault="00147F4F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D. G.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Watson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Pharmaceutical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Chemistry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Elsevier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>, 2011</w:t>
      </w:r>
      <w:r w:rsidR="00374541" w:rsidRPr="00371F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7D7CD9" w:rsidRPr="00371F25" w:rsidRDefault="000D211A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en-GB"/>
        </w:rPr>
      </w:pPr>
      <w:r w:rsidRPr="00371F25">
        <w:rPr>
          <w:rFonts w:ascii="Times New Roman" w:hAnsi="Times New Roman" w:cs="Times New Roman"/>
          <w:sz w:val="24"/>
          <w:szCs w:val="24"/>
          <w:lang w:eastAsia="en-GB"/>
        </w:rPr>
        <w:t xml:space="preserve">D. G. Watson, </w:t>
      </w:r>
      <w:r w:rsidRPr="00371F25">
        <w:rPr>
          <w:rFonts w:ascii="Times New Roman" w:hAnsi="Times New Roman" w:cs="Times New Roman"/>
          <w:i/>
          <w:sz w:val="24"/>
          <w:szCs w:val="24"/>
          <w:lang w:eastAsia="en-GB"/>
        </w:rPr>
        <w:t>Pharmaceutical Analysis</w:t>
      </w:r>
      <w:r w:rsidRPr="00371F25">
        <w:rPr>
          <w:rFonts w:ascii="Times New Roman" w:hAnsi="Times New Roman" w:cs="Times New Roman"/>
          <w:sz w:val="24"/>
          <w:szCs w:val="24"/>
          <w:lang w:eastAsia="en-GB"/>
        </w:rPr>
        <w:t>, A textbook for pharmacy students and pharmaceutical chemists, Churchill Livingstone, 2012</w:t>
      </w:r>
      <w:r w:rsidR="00374541" w:rsidRPr="00371F25">
        <w:rPr>
          <w:rFonts w:ascii="Times New Roman" w:hAnsi="Times New Roman" w:cs="Times New Roman"/>
          <w:sz w:val="24"/>
          <w:szCs w:val="24"/>
          <w:lang w:val="bg-BG" w:eastAsia="en-GB"/>
        </w:rPr>
        <w:t>.</w:t>
      </w:r>
    </w:p>
    <w:p w:rsidR="00064AEA" w:rsidRPr="00371F25" w:rsidRDefault="00064AEA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en-GB"/>
        </w:rPr>
      </w:pPr>
      <w:r w:rsidRPr="00371F25">
        <w:rPr>
          <w:rFonts w:ascii="Times New Roman" w:hAnsi="Times New Roman" w:cs="Times New Roman"/>
          <w:sz w:val="24"/>
          <w:szCs w:val="24"/>
          <w:lang w:val="bg-BG" w:eastAsia="en-GB"/>
        </w:rPr>
        <w:t xml:space="preserve">А. Антонова, </w:t>
      </w:r>
      <w:r w:rsidRPr="00371F25">
        <w:rPr>
          <w:rFonts w:ascii="Times New Roman" w:hAnsi="Times New Roman" w:cs="Times New Roman"/>
          <w:i/>
          <w:sz w:val="24"/>
          <w:szCs w:val="24"/>
          <w:lang w:val="bg-BG" w:eastAsia="en-GB"/>
        </w:rPr>
        <w:t>Химия на лекарствата</w:t>
      </w:r>
      <w:r w:rsidRPr="00371F25">
        <w:rPr>
          <w:rFonts w:ascii="Times New Roman" w:hAnsi="Times New Roman" w:cs="Times New Roman"/>
          <w:sz w:val="24"/>
          <w:szCs w:val="24"/>
          <w:lang w:val="bg-BG" w:eastAsia="en-GB"/>
        </w:rPr>
        <w:t xml:space="preserve">,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 w:eastAsia="en-GB"/>
        </w:rPr>
        <w:t>Сиела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 w:eastAsia="en-GB"/>
        </w:rPr>
        <w:t>, 2005</w:t>
      </w:r>
      <w:r w:rsidR="00374541" w:rsidRPr="00371F25">
        <w:rPr>
          <w:rFonts w:ascii="Times New Roman" w:hAnsi="Times New Roman" w:cs="Times New Roman"/>
          <w:sz w:val="24"/>
          <w:szCs w:val="24"/>
          <w:lang w:val="bg-BG" w:eastAsia="en-GB"/>
        </w:rPr>
        <w:t>.</w:t>
      </w:r>
    </w:p>
    <w:p w:rsidR="000D211A" w:rsidRPr="00371F25" w:rsidRDefault="000D211A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bg-BG" w:eastAsia="ar-SA"/>
        </w:rPr>
      </w:pP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Р. Борисова, </w:t>
      </w:r>
      <w:r w:rsidRPr="00371F25">
        <w:rPr>
          <w:rFonts w:ascii="Times New Roman" w:hAnsi="Times New Roman" w:cs="Times New Roman"/>
          <w:bCs/>
          <w:i/>
          <w:sz w:val="24"/>
          <w:szCs w:val="24"/>
          <w:lang w:val="bg-BG" w:eastAsia="ar-SA"/>
        </w:rPr>
        <w:t>Основи на химичния анализ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, Водолей, София, 2009</w:t>
      </w:r>
      <w:r w:rsidR="00374541"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.</w:t>
      </w:r>
    </w:p>
    <w:p w:rsidR="000D211A" w:rsidRPr="00371F25" w:rsidRDefault="000D211A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Н. Димов, </w:t>
      </w:r>
      <w:proofErr w:type="spellStart"/>
      <w:r w:rsidRPr="00371F25">
        <w:rPr>
          <w:rFonts w:ascii="Times New Roman" w:hAnsi="Times New Roman" w:cs="Times New Roman"/>
          <w:bCs/>
          <w:i/>
          <w:sz w:val="24"/>
          <w:szCs w:val="24"/>
          <w:lang w:val="bg-BG" w:eastAsia="ar-SA"/>
        </w:rPr>
        <w:t>Хроматографиите</w:t>
      </w:r>
      <w:proofErr w:type="spellEnd"/>
      <w:r w:rsidRPr="00371F25">
        <w:rPr>
          <w:rFonts w:ascii="Times New Roman" w:hAnsi="Times New Roman" w:cs="Times New Roman"/>
          <w:bCs/>
          <w:i/>
          <w:sz w:val="24"/>
          <w:szCs w:val="24"/>
          <w:lang w:val="bg-BG" w:eastAsia="ar-SA"/>
        </w:rPr>
        <w:t xml:space="preserve"> във фармацевтичния анализ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, НИХФИ, София, 1999</w:t>
      </w:r>
      <w:r w:rsidR="00374541"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.</w:t>
      </w:r>
    </w:p>
    <w:p w:rsidR="00147F4F" w:rsidRPr="00371F25" w:rsidRDefault="000D211A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bg-BG" w:eastAsia="ar-SA"/>
        </w:rPr>
      </w:pP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Г. </w:t>
      </w:r>
      <w:proofErr w:type="spellStart"/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Крисчън</w:t>
      </w:r>
      <w:proofErr w:type="spellEnd"/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, Д. </w:t>
      </w:r>
      <w:proofErr w:type="spellStart"/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О’Рейли</w:t>
      </w:r>
      <w:proofErr w:type="spellEnd"/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, </w:t>
      </w:r>
      <w:r w:rsidRPr="00371F25">
        <w:rPr>
          <w:rFonts w:ascii="Times New Roman" w:hAnsi="Times New Roman" w:cs="Times New Roman"/>
          <w:bCs/>
          <w:i/>
          <w:sz w:val="24"/>
          <w:szCs w:val="24"/>
          <w:lang w:val="bg-BG" w:eastAsia="ar-SA"/>
        </w:rPr>
        <w:t>Инструментален анализ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, Университетско издателство “Св. Климент Охридски”, 1998</w:t>
      </w:r>
      <w:r w:rsidR="00374541"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.</w:t>
      </w:r>
    </w:p>
    <w:p w:rsidR="00374541" w:rsidRPr="00371F25" w:rsidRDefault="00374541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bg-BG" w:eastAsia="ar-SA"/>
        </w:rPr>
      </w:pP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European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Pharmacopoeia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,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European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Directorate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for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the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Quality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of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Medicines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&amp;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Healthcare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(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EDQM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),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Council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of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Europe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,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Strasbourg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>.</w:t>
      </w:r>
    </w:p>
    <w:p w:rsidR="00374541" w:rsidRPr="00371F25" w:rsidRDefault="00374541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bg-BG" w:eastAsia="ar-SA"/>
        </w:rPr>
      </w:pP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European</w:t>
      </w:r>
      <w:r w:rsidRPr="00371F25">
        <w:rPr>
          <w:rFonts w:ascii="Times New Roman" w:hAnsi="Times New Roman" w:cs="Times New Roman"/>
          <w:bCs/>
          <w:sz w:val="24"/>
          <w:szCs w:val="24"/>
          <w:lang w:val="ru-RU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Pharmacopoeia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val="ru-RU" w:eastAsia="ar-SA"/>
        </w:rPr>
        <w:t>(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current</w:t>
      </w:r>
      <w:r w:rsidRPr="00371F25">
        <w:rPr>
          <w:rFonts w:ascii="Times New Roman" w:hAnsi="Times New Roman" w:cs="Times New Roman"/>
          <w:bCs/>
          <w:sz w:val="24"/>
          <w:szCs w:val="24"/>
          <w:lang w:val="bg-BG" w:eastAsia="ar-SA"/>
        </w:rPr>
        <w:t xml:space="preserve"> </w:t>
      </w:r>
      <w:r w:rsidRPr="00371F25">
        <w:rPr>
          <w:rFonts w:ascii="Times New Roman" w:hAnsi="Times New Roman" w:cs="Times New Roman"/>
          <w:bCs/>
          <w:sz w:val="24"/>
          <w:szCs w:val="24"/>
          <w:lang w:eastAsia="ar-SA"/>
        </w:rPr>
        <w:t>edition</w:t>
      </w:r>
      <w:r w:rsidRPr="00371F25">
        <w:rPr>
          <w:rFonts w:ascii="Times New Roman" w:hAnsi="Times New Roman" w:cs="Times New Roman"/>
          <w:bCs/>
          <w:sz w:val="24"/>
          <w:szCs w:val="24"/>
          <w:lang w:val="ru-RU" w:eastAsia="ar-SA"/>
        </w:rPr>
        <w:t>).</w:t>
      </w:r>
    </w:p>
    <w:p w:rsidR="00374541" w:rsidRPr="00371F25" w:rsidRDefault="00374541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bg-BG" w:eastAsia="ar-SA"/>
        </w:rPr>
      </w:pPr>
      <w:r w:rsidRPr="00371F25">
        <w:rPr>
          <w:rFonts w:ascii="Times New Roman" w:hAnsi="Times New Roman" w:cs="Times New Roman"/>
          <w:bCs/>
          <w:sz w:val="24"/>
          <w:szCs w:val="24"/>
          <w:lang w:val="ru-RU" w:eastAsia="ar-SA"/>
        </w:rPr>
        <w:t>Закон за лекарствените продукти в хуманната медицина, 13.04.2007 г.</w:t>
      </w:r>
    </w:p>
    <w:p w:rsidR="00374541" w:rsidRPr="00371F25" w:rsidRDefault="00374541" w:rsidP="00064AE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bg-BG" w:eastAsia="ar-SA"/>
        </w:rPr>
      </w:pPr>
      <w:r w:rsidRPr="00371F25">
        <w:rPr>
          <w:rFonts w:ascii="Times New Roman" w:hAnsi="Times New Roman" w:cs="Times New Roman"/>
          <w:bCs/>
          <w:sz w:val="24"/>
          <w:szCs w:val="24"/>
          <w:lang w:val="ru-RU" w:eastAsia="ar-SA"/>
        </w:rPr>
        <w:t>Ръководство за добра производствена практика, Национален институт по лечебните средства, София, 1999.</w:t>
      </w:r>
    </w:p>
    <w:p w:rsidR="000D211A" w:rsidRPr="00371F25" w:rsidRDefault="000D211A" w:rsidP="00064A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:rsidR="00147F4F" w:rsidRPr="00371F25" w:rsidRDefault="00147F4F" w:rsidP="00064A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b/>
          <w:bCs/>
          <w:i/>
          <w:iCs/>
          <w:sz w:val="24"/>
          <w:szCs w:val="24"/>
          <w:lang w:val="bg-BG"/>
        </w:rPr>
        <w:t xml:space="preserve">Допълнителна: </w:t>
      </w:r>
    </w:p>
    <w:p w:rsidR="00147F4F" w:rsidRPr="00371F25" w:rsidRDefault="00147F4F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J.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Saunders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Top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Drugs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: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Top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Synthetic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Routes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>, Oxford, 2000</w:t>
      </w:r>
    </w:p>
    <w:p w:rsidR="003C0DEC" w:rsidRPr="00371F25" w:rsidRDefault="003C0DEC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Р. С.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Вартанян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Синтез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основных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лекарственных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средств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>, МИА, Москва, 2005</w:t>
      </w:r>
    </w:p>
    <w:p w:rsidR="00147F4F" w:rsidRPr="00371F25" w:rsidRDefault="00147F4F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Ch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. J.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Coulson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Molecular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Mechanisms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="00064AEA" w:rsidRPr="00371F25">
        <w:rPr>
          <w:rFonts w:ascii="Times New Roman" w:hAnsi="Times New Roman" w:cs="Times New Roman"/>
          <w:i/>
          <w:sz w:val="24"/>
          <w:szCs w:val="24"/>
          <w:lang w:val="bg-BG"/>
        </w:rPr>
        <w:t>о</w:t>
      </w:r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f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Drug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Action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Taylor &amp;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Francis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>, 1994</w:t>
      </w:r>
    </w:p>
    <w:p w:rsidR="00147F4F" w:rsidRPr="00371F25" w:rsidRDefault="00147F4F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A.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Lespagnol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Chimie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des</w:t>
      </w:r>
      <w:proofErr w:type="spellEnd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medicaments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vol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. 1, 2, 3,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Entreprise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moderne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371F25">
        <w:rPr>
          <w:rFonts w:ascii="Times New Roman" w:hAnsi="Times New Roman" w:cs="Times New Roman"/>
          <w:sz w:val="24"/>
          <w:szCs w:val="24"/>
          <w:lang w:val="bg-BG"/>
        </w:rPr>
        <w:t>d'edition</w:t>
      </w:r>
      <w:proofErr w:type="spellEnd"/>
      <w:r w:rsidRPr="00371F25">
        <w:rPr>
          <w:rFonts w:ascii="Times New Roman" w:hAnsi="Times New Roman" w:cs="Times New Roman"/>
          <w:sz w:val="24"/>
          <w:szCs w:val="24"/>
          <w:lang w:val="bg-BG"/>
        </w:rPr>
        <w:t>, 1974</w:t>
      </w:r>
    </w:p>
    <w:p w:rsidR="00147F4F" w:rsidRPr="00371F25" w:rsidRDefault="00147F4F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371F25">
        <w:rPr>
          <w:rFonts w:ascii="Times New Roman" w:hAnsi="Times New Roman" w:cs="Times New Roman"/>
          <w:sz w:val="24"/>
          <w:szCs w:val="24"/>
          <w:lang w:val="bg-BG"/>
        </w:rPr>
        <w:t xml:space="preserve">Л. Желязков, </w:t>
      </w:r>
      <w:r w:rsidRPr="00371F25">
        <w:rPr>
          <w:rFonts w:ascii="Times New Roman" w:hAnsi="Times New Roman" w:cs="Times New Roman"/>
          <w:i/>
          <w:sz w:val="24"/>
          <w:szCs w:val="24"/>
          <w:lang w:val="bg-BG"/>
        </w:rPr>
        <w:t>Химия на органичните лекарствени средства</w:t>
      </w:r>
      <w:r w:rsidRPr="00371F25">
        <w:rPr>
          <w:rFonts w:ascii="Times New Roman" w:hAnsi="Times New Roman" w:cs="Times New Roman"/>
          <w:sz w:val="24"/>
          <w:szCs w:val="24"/>
          <w:lang w:val="bg-BG"/>
        </w:rPr>
        <w:t>, Техника, София, 1971</w:t>
      </w:r>
    </w:p>
    <w:p w:rsidR="00374541" w:rsidRPr="00371F25" w:rsidRDefault="00374541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71F25">
        <w:rPr>
          <w:rFonts w:ascii="Times New Roman" w:hAnsi="Times New Roman" w:cs="Times New Roman"/>
          <w:sz w:val="24"/>
          <w:szCs w:val="24"/>
        </w:rPr>
        <w:t>ICH Q2 (R1) Validation of Analytical Procedures: Text and Methodology. Harmonized tripartite Guideline.</w:t>
      </w:r>
    </w:p>
    <w:p w:rsidR="00374541" w:rsidRPr="00371F25" w:rsidRDefault="00374541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371F25">
        <w:rPr>
          <w:rFonts w:ascii="Times New Roman" w:hAnsi="Times New Roman" w:cs="Times New Roman"/>
          <w:sz w:val="20"/>
          <w:szCs w:val="20"/>
        </w:rPr>
        <w:t>GUIDELINE ON SUMMARY OF REQUIREMENTS FOR ACTIVE SUBSTANCES IN THE QUALITY, PART OF THE DOSSIER (February 2005).</w:t>
      </w:r>
    </w:p>
    <w:p w:rsidR="00374541" w:rsidRPr="00371F25" w:rsidRDefault="00374541" w:rsidP="00064AE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28" w:line="24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371F25">
        <w:rPr>
          <w:rFonts w:ascii="Times New Roman" w:hAnsi="Times New Roman" w:cs="Times New Roman"/>
          <w:sz w:val="20"/>
          <w:szCs w:val="20"/>
        </w:rPr>
        <w:t>GUIDELINE ON EXCIPIENTS IN THE DOSSIER FOR APPLICATION FOR MARKETING AUTHORIZATION OF MEDICINAL PRODUCTS, January 2008.</w:t>
      </w:r>
    </w:p>
    <w:sectPr w:rsidR="00374541" w:rsidRPr="00371F25" w:rsidSect="00CF341D">
      <w:pgSz w:w="11906" w:h="16838" w:code="9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7AC3" w:rsidRDefault="00F57AC3" w:rsidP="00147F4F">
      <w:pPr>
        <w:spacing w:after="0" w:line="240" w:lineRule="auto"/>
      </w:pPr>
      <w:r>
        <w:separator/>
      </w:r>
    </w:p>
  </w:endnote>
  <w:endnote w:type="continuationSeparator" w:id="0">
    <w:p w:rsidR="00F57AC3" w:rsidRDefault="00F57AC3" w:rsidP="00147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7AC3" w:rsidRDefault="00F57AC3" w:rsidP="00147F4F">
      <w:pPr>
        <w:spacing w:after="0" w:line="240" w:lineRule="auto"/>
      </w:pPr>
      <w:r>
        <w:separator/>
      </w:r>
    </w:p>
  </w:footnote>
  <w:footnote w:type="continuationSeparator" w:id="0">
    <w:p w:rsidR="00F57AC3" w:rsidRDefault="00F57AC3" w:rsidP="00147F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BE9"/>
    <w:multiLevelType w:val="hybridMultilevel"/>
    <w:tmpl w:val="9B5C9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10EDD"/>
    <w:multiLevelType w:val="hybridMultilevel"/>
    <w:tmpl w:val="B0EA8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9732B"/>
    <w:multiLevelType w:val="hybridMultilevel"/>
    <w:tmpl w:val="AFAC0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981EDC"/>
    <w:multiLevelType w:val="hybridMultilevel"/>
    <w:tmpl w:val="45E83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414B4"/>
    <w:multiLevelType w:val="hybridMultilevel"/>
    <w:tmpl w:val="3C448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F8474E"/>
    <w:multiLevelType w:val="hybridMultilevel"/>
    <w:tmpl w:val="1B7CB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524ED9"/>
    <w:multiLevelType w:val="hybridMultilevel"/>
    <w:tmpl w:val="3AB23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7F1169"/>
    <w:multiLevelType w:val="hybridMultilevel"/>
    <w:tmpl w:val="AAF60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B1D72"/>
    <w:multiLevelType w:val="hybridMultilevel"/>
    <w:tmpl w:val="9C8C41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c2NTM2MzM1MTVU0lEKTi0uzszPAykwqgUAJBIB9ywAAAA="/>
  </w:docVars>
  <w:rsids>
    <w:rsidRoot w:val="00953B9C"/>
    <w:rsid w:val="000110D7"/>
    <w:rsid w:val="00064AEA"/>
    <w:rsid w:val="00066A8C"/>
    <w:rsid w:val="00074294"/>
    <w:rsid w:val="000871C8"/>
    <w:rsid w:val="000D211A"/>
    <w:rsid w:val="000F3644"/>
    <w:rsid w:val="00147F4F"/>
    <w:rsid w:val="001F12C0"/>
    <w:rsid w:val="002762DC"/>
    <w:rsid w:val="002D1D33"/>
    <w:rsid w:val="00371F25"/>
    <w:rsid w:val="00374541"/>
    <w:rsid w:val="003B1732"/>
    <w:rsid w:val="003C0DEC"/>
    <w:rsid w:val="003F58CD"/>
    <w:rsid w:val="005137EC"/>
    <w:rsid w:val="00720F30"/>
    <w:rsid w:val="0073039E"/>
    <w:rsid w:val="007D7CD9"/>
    <w:rsid w:val="008C0803"/>
    <w:rsid w:val="00934BF7"/>
    <w:rsid w:val="00953B9C"/>
    <w:rsid w:val="00977D45"/>
    <w:rsid w:val="009D0680"/>
    <w:rsid w:val="009F051D"/>
    <w:rsid w:val="00B22168"/>
    <w:rsid w:val="00BE320B"/>
    <w:rsid w:val="00C401DB"/>
    <w:rsid w:val="00CF341D"/>
    <w:rsid w:val="00D3758E"/>
    <w:rsid w:val="00F00420"/>
    <w:rsid w:val="00F569A0"/>
    <w:rsid w:val="00F57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887BC7D-06AF-4DB6-A6EB-0D3C5FB9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53B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147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47F4F"/>
  </w:style>
  <w:style w:type="paragraph" w:styleId="Footer">
    <w:name w:val="footer"/>
    <w:basedOn w:val="Normal"/>
    <w:link w:val="FooterChar"/>
    <w:uiPriority w:val="99"/>
    <w:unhideWhenUsed/>
    <w:rsid w:val="00147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F4F"/>
  </w:style>
  <w:style w:type="paragraph" w:styleId="ListParagraph">
    <w:name w:val="List Paragraph"/>
    <w:basedOn w:val="Normal"/>
    <w:uiPriority w:val="34"/>
    <w:qFormat/>
    <w:rsid w:val="00064A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78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51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ogdanov</dc:creator>
  <cp:keywords/>
  <dc:description/>
  <cp:lastModifiedBy>Sonia Ilieva</cp:lastModifiedBy>
  <cp:revision>2</cp:revision>
  <cp:lastPrinted>2021-07-16T08:36:00Z</cp:lastPrinted>
  <dcterms:created xsi:type="dcterms:W3CDTF">2022-09-30T08:16:00Z</dcterms:created>
  <dcterms:modified xsi:type="dcterms:W3CDTF">2022-09-30T08:16:00Z</dcterms:modified>
</cp:coreProperties>
</file>